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61.png" ContentType="image/png"/>
  <Override PartName="/word/media/rId69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EM</w:t>
      </w:r>
      <w:r>
        <w:t xml:space="preserve"> </w:t>
      </w:r>
      <w:r>
        <w:t xml:space="preserve">TX</w:t>
      </w:r>
      <w:r>
        <w:t xml:space="preserve"> </w:t>
      </w:r>
      <w:r>
        <w:t xml:space="preserve">Paper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5-09-29</w:t>
      </w:r>
    </w:p>
    <w:bookmarkStart w:id="20" w:name="r-cohort-selectrace_desc-tbl_summary"/>
    <w:p>
      <w:pPr>
        <w:pStyle w:val="Heading1"/>
      </w:pPr>
      <w:r>
        <w:rPr>
          <w:rStyle w:val="VerbatimChar"/>
        </w:rPr>
        <w:t xml:space="preserve">{r} # cohort %&gt;% #   select(race_desc) %&gt;% #   tbl_summary() #</w:t>
      </w:r>
    </w:p>
    <w:bookmarkEnd w:id="20"/>
    <w:bookmarkStart w:id="35" w:name="main-analysis-tables-and-figures"/>
    <w:p>
      <w:pPr>
        <w:pStyle w:val="Heading1"/>
      </w:pPr>
      <w:r>
        <w:t xml:space="preserve">Main Analysis Tables and Figures</w:t>
      </w:r>
    </w:p>
    <w:bookmarkStart w:id="21" w:name="table-1"/>
    <w:p>
      <w:pPr>
        <w:pStyle w:val="Heading2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42"/>
        <w:gridCol w:w="1516"/>
        <w:gridCol w:w="2178"/>
        <w:gridCol w:w="2725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y Condition</w:t>
            </w:r>
          </w:p>
        </w:tc>
      </w:tr>
      <w:tr>
        <w:trPr>
          <w:cantSplit/>
          <w:trHeight w:val="455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87,3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, N = 88,1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, N = 127,1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87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rth Outco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,895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,444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,177 (99%)</w:t>
            </w:r>
          </w:p>
        </w:tc>
      </w:tr>
      <w:tr>
        <w:trPr>
          <w:cantSplit/>
          <w:trHeight w:val="43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4 (0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1 (0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0 (0.8%)</w:t>
            </w:r>
          </w:p>
        </w:tc>
      </w:tr>
      <w:tr>
        <w:trPr>
          <w:cantSplit/>
          <w:trHeight w:val="384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963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561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316 (18%)</w:t>
            </w:r>
          </w:p>
        </w:tc>
      </w:tr>
      <w:tr>
        <w:trPr>
          <w:cantSplit/>
          <w:trHeight w:val="43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875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642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31 (20%)</w:t>
            </w:r>
          </w:p>
        </w:tc>
      </w:tr>
      <w:tr>
        <w:trPr>
          <w:cantSplit/>
          <w:trHeight w:val="43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232 (2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730 (2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725 (22%)</w:t>
            </w:r>
          </w:p>
        </w:tc>
      </w:tr>
      <w:tr>
        <w:trPr>
          <w:cantSplit/>
          <w:trHeight w:val="43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,391 (2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02 (2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926 (24%)</w:t>
            </w:r>
          </w:p>
        </w:tc>
      </w:tr>
      <w:tr>
        <w:trPr>
          <w:cantSplit/>
          <w:trHeight w:val="43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868 (1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120 (1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99 (16%)</w:t>
            </w:r>
          </w:p>
        </w:tc>
      </w:tr>
      <w:tr>
        <w:trPr>
          <w:cantSplit/>
          <w:trHeight w:val="43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erican Indian or Alask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0.2%)</w:t>
            </w:r>
          </w:p>
        </w:tc>
      </w:tr>
      <w:tr>
        <w:trPr>
          <w:cantSplit/>
          <w:trHeight w:val="43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Pacific Island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8 (1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07 (2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0 (1.1%)</w:t>
            </w:r>
          </w:p>
        </w:tc>
      </w:tr>
      <w:tr>
        <w:trPr>
          <w:cantSplit/>
          <w:trHeight w:val="43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362 (2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402 (1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309 (25%)</w:t>
            </w:r>
          </w:p>
        </w:tc>
      </w:tr>
      <w:tr>
        <w:trPr>
          <w:cantSplit/>
          <w:trHeight w:val="43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,241 (5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348 (6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,525 (47%)</w:t>
            </w:r>
          </w:p>
        </w:tc>
      </w:tr>
      <w:tr>
        <w:trPr>
          <w:cantSplit/>
          <w:trHeight w:val="43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/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91 (4.6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12 (4.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38 (4.9%)</w:t>
            </w:r>
          </w:p>
        </w:tc>
      </w:tr>
      <w:tr>
        <w:trPr>
          <w:cantSplit/>
          <w:trHeight w:val="43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258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078 (1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435 (22%)</w:t>
            </w:r>
          </w:p>
        </w:tc>
      </w:tr>
      <w:tr>
        <w:trPr>
          <w:cantSplit/>
          <w:trHeight w:val="43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380 (2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707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651 (31%)</w:t>
            </w:r>
          </w:p>
        </w:tc>
      </w:tr>
      <w:tr>
        <w:trPr>
          <w:cantSplit/>
          <w:trHeight w:val="43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,790 (5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,230 (5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,020 (53%)</w:t>
            </w:r>
          </w:p>
        </w:tc>
      </w:tr>
      <w:tr>
        <w:trPr>
          <w:cantSplit/>
          <w:trHeight w:val="43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674 (1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906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201 (16%)</w:t>
            </w:r>
          </w:p>
        </w:tc>
      </w:tr>
      <w:tr>
        <w:trPr>
          <w:cantSplit/>
          <w:trHeight w:val="43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0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0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0.3%)</w:t>
            </w:r>
          </w:p>
        </w:tc>
      </w:tr>
      <w:tr>
        <w:trPr>
          <w:cantSplit/>
          <w:trHeight w:val="43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r>
        <w:br w:type="page"/>
      </w:r>
    </w:p>
    <w:bookmarkEnd w:id="21"/>
    <w:bookmarkStart w:id="25" w:name="Xdacd3c665661e08d63f93757ad83e609663ea2d"/>
    <w:p>
      <w:pPr>
        <w:pStyle w:val="Heading2"/>
      </w:pPr>
      <w:r>
        <w:t xml:space="preserve">Figure 1: Biweekly graphs based on anchor date: outpatient utiliz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OEM_TX_paper1_v15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"/>
    <w:bookmarkStart w:id="29" w:name="Xa86bc4e9a416b75ad0c3dabbc0855e225ac88db"/>
    <w:p>
      <w:pPr>
        <w:pStyle w:val="Heading2"/>
      </w:pPr>
      <w:r>
        <w:t xml:space="preserve">Figure 2: Biweekly graphs based on anchor date: diabetes screening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OEM_TX_paper1_v15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Start w:id="33" w:name="X294098e2f89ab513e0d5aa5e8db9eec2899f56e"/>
    <w:p>
      <w:pPr>
        <w:pStyle w:val="Heading2"/>
      </w:pPr>
      <w:r>
        <w:t xml:space="preserve">Figure 3: Biweekly graphs based on anchor date: hypertensive medic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OEM_TX_paper1_v15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34" w:name="X23c0ee8bd47b15bd0b823acba5bcce4840b0f65"/>
    <w:p>
      <w:pPr>
        <w:pStyle w:val="Heading2"/>
      </w:pPr>
      <w:r>
        <w:t xml:space="preserve">Table 2: ITS results of all utilization outcomes, adjusted, main coefficients onl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25"/>
        <w:gridCol w:w="2128"/>
        <w:gridCol w:w="1285"/>
        <w:gridCol w:w="2496"/>
        <w:gridCol w:w="1226"/>
      </w:tblGrid>
      <w:tr>
        <w:trPr>
          <w:cantSplit/>
          <w:trHeight w:val="411" w:hRule="auto"/>
          <w:tblHeader/>
        </w:trPr>
        header1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cohort</w:t>
            </w:r>
          </w:p>
        </w:tc>
      </w:tr>
      <w:tr>
        <w:trPr>
          <w:cantSplit/>
          <w:trHeight w:val="45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Screening 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outpatient utilization 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4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tren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, -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, 0.000</w:t>
            </w:r>
          </w:p>
        </w:tc>
      </w:tr>
      <w:tr>
        <w:trPr>
          <w:cantSplit/>
          <w:trHeight w:val="45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 Change, 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, 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, 0.122</w:t>
            </w:r>
          </w:p>
        </w:tc>
      </w:tr>
      <w:tr>
        <w:trPr>
          <w:cantSplit/>
          <w:trHeight w:val="45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 Change, 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1, 0.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4, 0.313</w:t>
            </w:r>
          </w:p>
        </w:tc>
      </w:tr>
      <w:tr>
        <w:trPr>
          <w:cantSplit/>
          <w:trHeight w:val="45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Change, 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, 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, 0.001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Change, 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, 0.0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, 0.004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8"/>
        <w:gridCol w:w="2604"/>
        <w:gridCol w:w="1200"/>
        <w:gridCol w:w="2332"/>
        <w:gridCol w:w="1146"/>
      </w:tblGrid>
      <w:tr>
        <w:trPr>
          <w:cantSplit/>
          <w:trHeight w:val="454" w:hRule="auto"/>
          <w:tblHeader/>
        </w:trPr>
        header1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cohort</w:t>
            </w:r>
          </w:p>
        </w:tc>
      </w:tr>
      <w:tr>
        <w:trPr>
          <w:cantSplit/>
          <w:trHeight w:val="45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ihypertensive medication 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outpatient utilization 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4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tren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, -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, 0.000</w:t>
            </w:r>
          </w:p>
        </w:tc>
      </w:tr>
      <w:tr>
        <w:trPr>
          <w:cantSplit/>
          <w:trHeight w:val="45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 Change, 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6, 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, 0.120</w:t>
            </w:r>
          </w:p>
        </w:tc>
      </w:tr>
      <w:tr>
        <w:trPr>
          <w:cantSplit/>
          <w:trHeight w:val="45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 Change, 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5, -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9, 0.072</w:t>
            </w:r>
          </w:p>
        </w:tc>
      </w:tr>
      <w:tr>
        <w:trPr>
          <w:cantSplit/>
          <w:trHeight w:val="45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Change, 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, 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, 0.001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Change, 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, 0.0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, 0.005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4"/>
    <w:bookmarkEnd w:id="35"/>
    <w:bookmarkStart w:id="51" w:name="supplemental-figures"/>
    <w:p>
      <w:pPr>
        <w:pStyle w:val="Heading1"/>
      </w:pPr>
      <w:r>
        <w:t xml:space="preserve">Supplemental Figures</w:t>
      </w:r>
    </w:p>
    <w:bookmarkStart w:id="39" w:name="flowchart"/>
    <w:p>
      <w:pPr>
        <w:pStyle w:val="Heading2"/>
      </w:pPr>
      <w:r>
        <w:t xml:space="preserve">Flowchart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OEM_TX_paper1_v15_files/figure-docx/unnamed-chunk-1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"/>
    <w:bookmarkStart w:id="46" w:name="enrollment"/>
    <w:p>
      <w:pPr>
        <w:pStyle w:val="Heading2"/>
      </w:pPr>
      <w:r>
        <w:t xml:space="preserve">Enrollment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OEM_TX_paper1_v15_files/figure-docx/unnamed-chunk-1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OEM_TX_paper1_v15_files/figure-docx/unnamed-chunk-1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"/>
    <w:bookmarkStart w:id="50" w:name="average-visits-per-person"/>
    <w:p>
      <w:pPr>
        <w:pStyle w:val="Heading2"/>
      </w:pPr>
      <w:r>
        <w:t xml:space="preserve">Average Visits per Pers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OEM_TX_paper1_v15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"/>
    <w:bookmarkEnd w:id="51"/>
    <w:bookmarkStart w:id="60" w:name="supplemental-tables"/>
    <w:p>
      <w:pPr>
        <w:pStyle w:val="Heading1"/>
      </w:pPr>
      <w:r>
        <w:t xml:space="preserve">Supplemental Tables</w:t>
      </w:r>
    </w:p>
    <w:bookmarkStart w:id="56" w:name="full-its-results"/>
    <w:p>
      <w:pPr>
        <w:pStyle w:val="Heading2"/>
      </w:pPr>
      <w:r>
        <w:t xml:space="preserve">Full ITS Results</w:t>
      </w:r>
    </w:p>
    <w:bookmarkStart w:id="52" w:name="diabetes-screening"/>
    <w:p>
      <w:pPr>
        <w:pStyle w:val="Heading3"/>
      </w:pPr>
      <w:r>
        <w:t xml:space="preserve">Diabetes Screening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6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02, 0.423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6, -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1, 0.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301, 0.2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, 0.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3, 0.00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1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77, 0.30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3, -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6, 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10, 0.1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3, 0.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, 0.0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, 0.00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52"/>
    <w:bookmarkStart w:id="53" w:name="diabetes-outpatient"/>
    <w:p>
      <w:pPr>
        <w:pStyle w:val="Heading3"/>
      </w:pPr>
      <w:r>
        <w:t xml:space="preserve">Diabetes Outpatient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81, 0.676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72, 0.1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85, 0.3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0.00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30, 0.62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5, 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0, 0.1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37, 0.3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, -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1, 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, 0.0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9, 0.00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53"/>
    <w:bookmarkStart w:id="54" w:name="htn-medication"/>
    <w:p>
      <w:pPr>
        <w:pStyle w:val="Heading3"/>
      </w:pPr>
      <w:r>
        <w:t xml:space="preserve">HTN Medication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21, 0.286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4, 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0, 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848, -0.0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, 0.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, 0.005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81, -0.244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, -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55, 0.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48, -0.0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, 0.0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8, 0.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, 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5, 0.00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54"/>
    <w:bookmarkStart w:id="55" w:name="htn-outpatient"/>
    <w:p>
      <w:pPr>
        <w:pStyle w:val="Heading3"/>
      </w:pPr>
      <w:r>
        <w:t xml:space="preserve">HTN Outpatient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6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46, 0.67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3, 0.1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45, 0.0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4, 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9, 0.00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77, 0.611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2, 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8, 0.1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92, 0.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, 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0, 0.0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, 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, 0.00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55"/>
    <w:bookmarkEnd w:id="56"/>
    <w:bookmarkStart w:id="59" w:name="hedis-postpartum-visits"/>
    <w:p>
      <w:pPr>
        <w:pStyle w:val="Heading2"/>
      </w:pPr>
      <w:r>
        <w:t xml:space="preserve">HEDIS Postpartum Visits</w:t>
      </w:r>
    </w:p>
    <w:bookmarkStart w:id="57" w:name="diabetes-postpartum-visits"/>
    <w:p>
      <w:pPr>
        <w:pStyle w:val="Heading3"/>
      </w:pPr>
      <w:r>
        <w:t xml:space="preserve">Diabetes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91, 0.795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0, 0.0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92, 0.4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0, 0.00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61, 0.784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4, 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90, 0.3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7, -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, 0.0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4, 0.00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57"/>
    <w:bookmarkStart w:id="58" w:name="htn-postpartum-visits"/>
    <w:p>
      <w:pPr>
        <w:pStyle w:val="Heading3"/>
      </w:pPr>
      <w:r>
        <w:t xml:space="preserve">HTN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6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50, 0.777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, 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, 0.0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14, 0.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2, 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3, 0.00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11, 0.79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9, 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2, 0.0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82, 0.4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, 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, 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7, 0.00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58"/>
    <w:bookmarkEnd w:id="59"/>
    <w:bookmarkEnd w:id="60"/>
    <w:bookmarkStart w:id="75" w:name="sensitivity-analyses"/>
    <w:p>
      <w:pPr>
        <w:pStyle w:val="Heading1"/>
      </w:pPr>
      <w:r>
        <w:t xml:space="preserve">Sensitivity Analyses</w:t>
      </w:r>
    </w:p>
    <w:bookmarkStart w:id="68" w:name="diabetes-subgroup-exclude-pre-existing"/>
    <w:p>
      <w:pPr>
        <w:pStyle w:val="Heading2"/>
      </w:pPr>
      <w:r>
        <w:t xml:space="preserve">Diabetes Subgroup Exclude Pre-existing</w:t>
      </w:r>
    </w:p>
    <w:bookmarkStart w:id="64" w:name="graph"/>
    <w:p>
      <w:pPr>
        <w:pStyle w:val="Heading3"/>
      </w:pPr>
      <w:r>
        <w:t xml:space="preserve">Graph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POEM_TX_paper1_v15_files/figure-docx/unnamed-chunk-30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models"/>
    <w:p>
      <w:pPr>
        <w:pStyle w:val="Heading3"/>
      </w:pPr>
      <w:r>
        <w:t xml:space="preserve">Models</w:t>
      </w:r>
    </w:p>
    <w:bookmarkEnd w:id="65"/>
    <w:bookmarkStart w:id="66" w:name="diabetes-screening-unadjusted"/>
    <w:p>
      <w:pPr>
        <w:pStyle w:val="Heading3"/>
      </w:pPr>
      <w:r>
        <w:t xml:space="preserve">Diabetes Screening 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11"/>
        <w:gridCol w:w="1517"/>
        <w:gridCol w:w="3632"/>
      </w:tblGrid>
      <w:tr>
        <w:trPr>
          <w:cantSplit/>
          <w:trHeight w:val="45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Samp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ing Pre-Existing Diabetes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7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1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*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0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66"/>
    <w:bookmarkStart w:id="67" w:name="diabetes-screening-adjusted"/>
    <w:p>
      <w:pPr>
        <w:pStyle w:val="Heading3"/>
      </w:pPr>
      <w:r>
        <w:t xml:space="preserve">Diabetes Screening 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11"/>
        <w:gridCol w:w="1517"/>
        <w:gridCol w:w="3632"/>
      </w:tblGrid>
      <w:tr>
        <w:trPr>
          <w:cantSplit/>
          <w:trHeight w:val="45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Samp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ing Pre-Existing Diabetes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*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9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***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67"/>
    <w:bookmarkEnd w:id="68"/>
    <w:bookmarkStart w:id="73" w:name="diabetes-subgroup-test-type-graphs"/>
    <w:p>
      <w:pPr>
        <w:pStyle w:val="Heading2"/>
      </w:pPr>
      <w:r>
        <w:t xml:space="preserve">Diabetes Subgroup Test Type Graph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POEM_TX_paper1_v15_files/figure-docx/unnamed-chunk-34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72" w:name="diabetes-test-type-models"/>
    <w:p>
      <w:pPr>
        <w:pStyle w:val="Heading3"/>
      </w:pPr>
      <w:r>
        <w:t xml:space="preserve">Diabetes Test Type Mod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35"/>
        <w:gridCol w:w="1251"/>
        <w:gridCol w:w="1065"/>
        <w:gridCol w:w="1225"/>
        <w:gridCol w:w="1039"/>
        <w:gridCol w:w="1065"/>
        <w:gridCol w:w="880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Adj)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7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2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*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2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72"/>
    <w:bookmarkEnd w:id="73"/>
    <w:bookmarkStart w:id="74" w:name="excluding-covid"/>
    <w:p>
      <w:pPr>
        <w:pStyle w:val="Heading2"/>
      </w:pPr>
      <w:r>
        <w:t xml:space="preserve">Excluding COVID</w:t>
      </w:r>
    </w:p>
    <w:p>
      <w:pPr>
        <w:pStyle w:val="SourceCode"/>
      </w:pPr>
      <w:r>
        <w:rPr>
          <w:rStyle w:val="VerbatimChar"/>
        </w:rPr>
        <w:t xml:space="preserve">[1] "diab_screen_unadj_excluded_reidx"</w:t>
      </w:r>
    </w:p>
    <w:p>
      <w:pPr>
        <w:pStyle w:val="SourceCode"/>
      </w:pPr>
      <w:r>
        <w:rPr>
          <w:rStyle w:val="VerbatimChar"/>
        </w:rPr>
        <w:t xml:space="preserve">[1] "diab_screen_adj_excluded_reidx"</w:t>
      </w:r>
    </w:p>
    <w:p>
      <w:pPr>
        <w:pStyle w:val="SourceCode"/>
      </w:pPr>
      <w:r>
        <w:rPr>
          <w:rStyle w:val="VerbatimChar"/>
        </w:rPr>
        <w:t xml:space="preserve">[1] "diab_any_outpatient_unadj_excluded_reidx"</w:t>
      </w:r>
    </w:p>
    <w:p>
      <w:pPr>
        <w:pStyle w:val="SourceCode"/>
      </w:pPr>
      <w:r>
        <w:rPr>
          <w:rStyle w:val="VerbatimChar"/>
        </w:rPr>
        <w:t xml:space="preserve">[1] "diab_any_outpatient_adj_excluded_reidx"</w:t>
      </w:r>
    </w:p>
    <w:p>
      <w:pPr>
        <w:pStyle w:val="SourceCode"/>
      </w:pPr>
      <w:r>
        <w:rPr>
          <w:rStyle w:val="VerbatimChar"/>
        </w:rPr>
        <w:t xml:space="preserve">[1] "htn_med_unadj_excluded_reidx"</w:t>
      </w:r>
    </w:p>
    <w:p>
      <w:pPr>
        <w:pStyle w:val="SourceCode"/>
      </w:pPr>
      <w:r>
        <w:rPr>
          <w:rStyle w:val="VerbatimChar"/>
        </w:rPr>
        <w:t xml:space="preserve">[1] "htn_med_adj_excluded_reidx"</w:t>
      </w:r>
    </w:p>
    <w:p>
      <w:pPr>
        <w:pStyle w:val="SourceCode"/>
      </w:pPr>
      <w:r>
        <w:rPr>
          <w:rStyle w:val="VerbatimChar"/>
        </w:rPr>
        <w:t xml:space="preserve">[1] "htn_any_outpatient_unadj_excluded_reidx"</w:t>
      </w:r>
    </w:p>
    <w:p>
      <w:pPr>
        <w:pStyle w:val="SourceCode"/>
      </w:pPr>
      <w:r>
        <w:rPr>
          <w:rStyle w:val="VerbatimChar"/>
        </w:rPr>
        <w:t xml:space="preserve">[1] "htn_any_outpatient_adj_excluded_reidx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5"/>
        <w:gridCol w:w="1350"/>
        <w:gridCol w:w="2037"/>
        <w:gridCol w:w="1155"/>
        <w:gridCol w:w="184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7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6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9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5"/>
        <w:gridCol w:w="1350"/>
        <w:gridCol w:w="2037"/>
        <w:gridCol w:w="1155"/>
        <w:gridCol w:w="184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3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4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6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5"/>
        <w:gridCol w:w="1350"/>
        <w:gridCol w:w="2037"/>
        <w:gridCol w:w="1155"/>
        <w:gridCol w:w="184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0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6*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8**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5"/>
        <w:gridCol w:w="1350"/>
        <w:gridCol w:w="2037"/>
        <w:gridCol w:w="1155"/>
        <w:gridCol w:w="184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3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1*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*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EM TX Paper 1</dc:title>
  <dc:creator/>
  <cp:keywords/>
  <dcterms:created xsi:type="dcterms:W3CDTF">2025-09-29T22:00:11Z</dcterms:created>
  <dcterms:modified xsi:type="dcterms:W3CDTF">2025-09-29T22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9-29</vt:lpwstr>
  </property>
  <property fmtid="{D5CDD505-2E9C-101B-9397-08002B2CF9AE}" pid="4" name="editor">
    <vt:lpwstr>visua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out-width">
    <vt:lpwstr>100%</vt:lpwstr>
  </property>
  <property fmtid="{D5CDD505-2E9C-101B-9397-08002B2CF9AE}" pid="12" name="page-layout">
    <vt:lpwstr>full</vt:lpwstr>
  </property>
  <property fmtid="{D5CDD505-2E9C-101B-9397-08002B2CF9AE}" pid="13" name="toc-title">
    <vt:lpwstr>Table of contents</vt:lpwstr>
  </property>
</Properties>
</file>